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56255A" w14:textId="1E3E2304" w:rsidR="00CB40B7" w:rsidRPr="006E6FDA" w:rsidRDefault="00CB40B7" w:rsidP="00E051C0">
      <w:pPr>
        <w:jc w:val="center"/>
        <w:rPr>
          <w:rFonts w:ascii="Tahoma" w:hAnsi="Tahoma" w:cs="Tahoma"/>
          <w:b/>
          <w:bCs/>
          <w:sz w:val="32"/>
          <w:szCs w:val="32"/>
        </w:rPr>
      </w:pPr>
      <w:bookmarkStart w:id="0" w:name="_GoBack"/>
      <w:r w:rsidRPr="006E6FDA">
        <w:rPr>
          <w:rFonts w:ascii="Tahoma" w:hAnsi="Tahoma" w:cs="Tahoma"/>
          <w:b/>
          <w:bCs/>
          <w:sz w:val="32"/>
          <w:szCs w:val="32"/>
        </w:rPr>
        <w:t>Apology letter for a mistake</w:t>
      </w:r>
    </w:p>
    <w:p w14:paraId="02E39ABB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</w:p>
    <w:p w14:paraId="70B3B1C7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  <w:r w:rsidRPr="006E6FDA">
        <w:rPr>
          <w:rFonts w:ascii="Tahoma" w:hAnsi="Tahoma" w:cs="Tahoma"/>
          <w:sz w:val="24"/>
          <w:szCs w:val="24"/>
        </w:rPr>
        <w:t>Dear Mr./Ms./Mrs. {Recipient's Name},</w:t>
      </w:r>
    </w:p>
    <w:p w14:paraId="38B801D4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</w:p>
    <w:p w14:paraId="062AE707" w14:textId="7AC438E9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  <w:r w:rsidRPr="006E6FDA">
        <w:rPr>
          <w:rFonts w:ascii="Tahoma" w:hAnsi="Tahoma" w:cs="Tahoma"/>
          <w:sz w:val="24"/>
          <w:szCs w:val="24"/>
        </w:rPr>
        <w:t xml:space="preserve">Thank you for contacting us about your </w:t>
      </w:r>
      <w:r w:rsidR="00E051C0" w:rsidRPr="006E6FDA">
        <w:rPr>
          <w:rFonts w:ascii="Tahoma" w:hAnsi="Tahoma" w:cs="Tahoma"/>
          <w:sz w:val="24"/>
          <w:szCs w:val="24"/>
        </w:rPr>
        <w:t>(name of product)</w:t>
      </w:r>
      <w:r w:rsidRPr="006E6FDA">
        <w:rPr>
          <w:rFonts w:ascii="Tahoma" w:hAnsi="Tahoma" w:cs="Tahoma"/>
          <w:sz w:val="24"/>
          <w:szCs w:val="24"/>
        </w:rPr>
        <w:t>. We are very sorry that the item {Order no.} that you received on {Specific Date} was defective and did not function as promised. We sincerely regret the inconvenience caused by this.</w:t>
      </w:r>
    </w:p>
    <w:p w14:paraId="36EDB62F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</w:p>
    <w:p w14:paraId="5872FD38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  <w:r w:rsidRPr="006E6FDA">
        <w:rPr>
          <w:rFonts w:ascii="Tahoma" w:hAnsi="Tahoma" w:cs="Tahoma"/>
          <w:sz w:val="24"/>
          <w:szCs w:val="24"/>
        </w:rPr>
        <w:t>All our products undergo several stages of quality checks before we ship them. We will surely carry out a formal inquiry to examine how your product slipped past our quality measures.</w:t>
      </w:r>
    </w:p>
    <w:p w14:paraId="4E692682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</w:p>
    <w:p w14:paraId="32F728E9" w14:textId="0A0EC89F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  <w:r w:rsidRPr="006E6FDA">
        <w:rPr>
          <w:rFonts w:ascii="Tahoma" w:hAnsi="Tahoma" w:cs="Tahoma"/>
          <w:sz w:val="24"/>
          <w:szCs w:val="24"/>
        </w:rPr>
        <w:t xml:space="preserve">We have already shipped </w:t>
      </w:r>
      <w:proofErr w:type="gramStart"/>
      <w:r w:rsidRPr="006E6FDA">
        <w:rPr>
          <w:rFonts w:ascii="Tahoma" w:hAnsi="Tahoma" w:cs="Tahoma"/>
          <w:sz w:val="24"/>
          <w:szCs w:val="24"/>
        </w:rPr>
        <w:t>you</w:t>
      </w:r>
      <w:proofErr w:type="gramEnd"/>
      <w:r w:rsidRPr="006E6FDA">
        <w:rPr>
          <w:rFonts w:ascii="Tahoma" w:hAnsi="Tahoma" w:cs="Tahoma"/>
          <w:sz w:val="24"/>
          <w:szCs w:val="24"/>
        </w:rPr>
        <w:t xml:space="preserve"> a </w:t>
      </w:r>
      <w:r w:rsidR="00E051C0" w:rsidRPr="006E6FDA">
        <w:rPr>
          <w:rFonts w:ascii="Tahoma" w:hAnsi="Tahoma" w:cs="Tahoma"/>
          <w:sz w:val="24"/>
          <w:szCs w:val="24"/>
        </w:rPr>
        <w:t>(name of product)</w:t>
      </w:r>
      <w:r w:rsidRPr="006E6FDA">
        <w:rPr>
          <w:rFonts w:ascii="Tahoma" w:hAnsi="Tahoma" w:cs="Tahoma"/>
          <w:sz w:val="24"/>
          <w:szCs w:val="24"/>
        </w:rPr>
        <w:t xml:space="preserve">, which should arrive at your registered address in </w:t>
      </w:r>
      <w:r w:rsidR="00E051C0" w:rsidRPr="006E6FDA">
        <w:rPr>
          <w:rFonts w:ascii="Tahoma" w:hAnsi="Tahoma" w:cs="Tahoma"/>
          <w:sz w:val="24"/>
          <w:szCs w:val="24"/>
        </w:rPr>
        <w:t>1</w:t>
      </w:r>
      <w:r w:rsidRPr="006E6FDA">
        <w:rPr>
          <w:rFonts w:ascii="Tahoma" w:hAnsi="Tahoma" w:cs="Tahoma"/>
          <w:sz w:val="24"/>
          <w:szCs w:val="24"/>
        </w:rPr>
        <w:t>-</w:t>
      </w:r>
      <w:r w:rsidR="00E051C0" w:rsidRPr="006E6FDA">
        <w:rPr>
          <w:rFonts w:ascii="Tahoma" w:hAnsi="Tahoma" w:cs="Tahoma"/>
          <w:sz w:val="24"/>
          <w:szCs w:val="24"/>
        </w:rPr>
        <w:t>2</w:t>
      </w:r>
      <w:r w:rsidRPr="006E6FDA">
        <w:rPr>
          <w:rFonts w:ascii="Tahoma" w:hAnsi="Tahoma" w:cs="Tahoma"/>
          <w:sz w:val="24"/>
          <w:szCs w:val="24"/>
        </w:rPr>
        <w:t xml:space="preserve"> business days. Please return the defective television set in the enclosed box when you receive the new one.</w:t>
      </w:r>
    </w:p>
    <w:p w14:paraId="4EE94AC2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</w:p>
    <w:p w14:paraId="66E5E5B1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  <w:r w:rsidRPr="006E6FDA">
        <w:rPr>
          <w:rFonts w:ascii="Tahoma" w:hAnsi="Tahoma" w:cs="Tahoma"/>
          <w:sz w:val="24"/>
          <w:szCs w:val="24"/>
        </w:rPr>
        <w:t>We will investigate at which level the quality check failed. This will help us improve our quality check process.</w:t>
      </w:r>
    </w:p>
    <w:p w14:paraId="1CA9A2C0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</w:p>
    <w:p w14:paraId="32D5655C" w14:textId="3DB9DBD0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  <w:r w:rsidRPr="006E6FDA">
        <w:rPr>
          <w:rFonts w:ascii="Tahoma" w:hAnsi="Tahoma" w:cs="Tahoma"/>
          <w:sz w:val="24"/>
          <w:szCs w:val="24"/>
        </w:rPr>
        <w:t xml:space="preserve">We have also sent you a coupon for </w:t>
      </w:r>
      <w:r w:rsidR="00E051C0" w:rsidRPr="006E6FDA">
        <w:rPr>
          <w:rFonts w:ascii="Tahoma" w:hAnsi="Tahoma" w:cs="Tahoma"/>
          <w:sz w:val="24"/>
          <w:szCs w:val="24"/>
        </w:rPr>
        <w:t>20</w:t>
      </w:r>
      <w:r w:rsidRPr="006E6FDA">
        <w:rPr>
          <w:rFonts w:ascii="Tahoma" w:hAnsi="Tahoma" w:cs="Tahoma"/>
          <w:sz w:val="24"/>
          <w:szCs w:val="24"/>
        </w:rPr>
        <w:t>% off on your next purchase in hopes of compensating for the inconvenience.</w:t>
      </w:r>
    </w:p>
    <w:p w14:paraId="3F9E4A72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</w:p>
    <w:p w14:paraId="369AD0F4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  <w:r w:rsidRPr="006E6FDA">
        <w:rPr>
          <w:rFonts w:ascii="Tahoma" w:hAnsi="Tahoma" w:cs="Tahoma"/>
          <w:sz w:val="24"/>
          <w:szCs w:val="24"/>
        </w:rPr>
        <w:t>Please feel free to contact us with any further concerns.</w:t>
      </w:r>
    </w:p>
    <w:p w14:paraId="6C4EFCCD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</w:p>
    <w:p w14:paraId="2D452E59" w14:textId="77777777" w:rsidR="00CB40B7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  <w:r w:rsidRPr="006E6FDA">
        <w:rPr>
          <w:rFonts w:ascii="Tahoma" w:hAnsi="Tahoma" w:cs="Tahoma"/>
          <w:sz w:val="24"/>
          <w:szCs w:val="24"/>
        </w:rPr>
        <w:t>Yours Sincerely,</w:t>
      </w:r>
    </w:p>
    <w:p w14:paraId="1E4A5333" w14:textId="520FD922" w:rsidR="004742F6" w:rsidRPr="006E6FDA" w:rsidRDefault="00CB40B7" w:rsidP="00E051C0">
      <w:pPr>
        <w:jc w:val="both"/>
        <w:rPr>
          <w:rFonts w:ascii="Tahoma" w:hAnsi="Tahoma" w:cs="Tahoma"/>
          <w:sz w:val="24"/>
          <w:szCs w:val="24"/>
        </w:rPr>
      </w:pPr>
      <w:r w:rsidRPr="006E6FDA">
        <w:rPr>
          <w:rFonts w:ascii="Tahoma" w:hAnsi="Tahoma" w:cs="Tahoma"/>
          <w:sz w:val="24"/>
          <w:szCs w:val="24"/>
        </w:rPr>
        <w:t>{Your Name}</w:t>
      </w:r>
      <w:bookmarkEnd w:id="0"/>
    </w:p>
    <w:sectPr w:rsidR="004742F6" w:rsidRPr="006E6F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49014" w14:textId="77777777" w:rsidR="00314AE7" w:rsidRDefault="00314AE7" w:rsidP="00F014B5">
      <w:pPr>
        <w:spacing w:after="0" w:line="240" w:lineRule="auto"/>
      </w:pPr>
      <w:r>
        <w:separator/>
      </w:r>
    </w:p>
  </w:endnote>
  <w:endnote w:type="continuationSeparator" w:id="0">
    <w:p w14:paraId="04961761" w14:textId="77777777" w:rsidR="00314AE7" w:rsidRDefault="00314AE7" w:rsidP="00F01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DC10B" w14:textId="77777777" w:rsidR="00314AE7" w:rsidRDefault="00314AE7" w:rsidP="00F014B5">
      <w:pPr>
        <w:spacing w:after="0" w:line="240" w:lineRule="auto"/>
      </w:pPr>
      <w:r>
        <w:separator/>
      </w:r>
    </w:p>
  </w:footnote>
  <w:footnote w:type="continuationSeparator" w:id="0">
    <w:p w14:paraId="69671843" w14:textId="77777777" w:rsidR="00314AE7" w:rsidRDefault="00314AE7" w:rsidP="00F014B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zO1NDY1MzQ0NDFU0lEKTi0uzszPAykwrAUAF0kAfSwAAAA="/>
  </w:docVars>
  <w:rsids>
    <w:rsidRoot w:val="00660C5C"/>
    <w:rsid w:val="00026476"/>
    <w:rsid w:val="00314AE7"/>
    <w:rsid w:val="004742F6"/>
    <w:rsid w:val="00660C5C"/>
    <w:rsid w:val="006E6FDA"/>
    <w:rsid w:val="00CB40B7"/>
    <w:rsid w:val="00E051C0"/>
    <w:rsid w:val="00F01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366D8"/>
  <w15:chartTrackingRefBased/>
  <w15:docId w15:val="{4B876B47-BB70-4174-8658-793DD907C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14B5"/>
  </w:style>
  <w:style w:type="paragraph" w:styleId="Footer">
    <w:name w:val="footer"/>
    <w:basedOn w:val="Normal"/>
    <w:link w:val="FooterChar"/>
    <w:uiPriority w:val="99"/>
    <w:unhideWhenUsed/>
    <w:rsid w:val="00F0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4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87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03639">
          <w:marLeft w:val="0"/>
          <w:marRight w:val="0"/>
          <w:marTop w:val="0"/>
          <w:marBottom w:val="0"/>
          <w:divBdr>
            <w:top w:val="single" w:sz="6" w:space="0" w:color="EDF4F8"/>
            <w:left w:val="single" w:sz="6" w:space="0" w:color="EDF4F8"/>
            <w:bottom w:val="single" w:sz="6" w:space="0" w:color="EDF4F8"/>
            <w:right w:val="single" w:sz="6" w:space="0" w:color="EDF4F8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6</cp:revision>
  <dcterms:created xsi:type="dcterms:W3CDTF">2020-03-03T09:25:00Z</dcterms:created>
  <dcterms:modified xsi:type="dcterms:W3CDTF">2020-03-04T06:23:00Z</dcterms:modified>
</cp:coreProperties>
</file>